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E6B86" w14:textId="7E6E88CB" w:rsidR="00996B6D" w:rsidRDefault="0077460E" w:rsidP="0077460E">
      <w:pPr>
        <w:jc w:val="center"/>
      </w:pPr>
      <w:r>
        <w:t>Project 13</w:t>
      </w:r>
    </w:p>
    <w:p w14:paraId="40666157" w14:textId="7397B010" w:rsidR="0077460E" w:rsidRDefault="0077460E" w:rsidP="0045113D">
      <w:pPr>
        <w:pStyle w:val="FirstParagraph"/>
        <w:jc w:val="both"/>
      </w:pPr>
      <w:r w:rsidRPr="0077460E">
        <w:t>What did you first notice about this project?</w:t>
      </w:r>
    </w:p>
    <w:p w14:paraId="1D4A5BF0" w14:textId="652A05B4" w:rsidR="0082500D" w:rsidRPr="0082500D" w:rsidRDefault="0082500D" w:rsidP="0082500D">
      <w:pPr>
        <w:pStyle w:val="BodyText"/>
      </w:pPr>
      <w:r>
        <w:t>It was hard for me to understand what the main idea was, I knew it was a comparison about a subject and how some countries were different from others and the difference in results based on percentage.</w:t>
      </w:r>
    </w:p>
    <w:p w14:paraId="32B12970" w14:textId="6150D0BA" w:rsidR="0077460E" w:rsidRDefault="0077460E" w:rsidP="0045113D">
      <w:pPr>
        <w:pStyle w:val="BodyText"/>
        <w:jc w:val="both"/>
      </w:pPr>
      <w:r w:rsidRPr="0077460E">
        <w:t>What was this project’s main story?</w:t>
      </w:r>
    </w:p>
    <w:p w14:paraId="43FE13DC" w14:textId="79EEB8DF" w:rsidR="0077460E" w:rsidRDefault="0045113D" w:rsidP="0045113D">
      <w:pPr>
        <w:pStyle w:val="BodyText"/>
        <w:jc w:val="both"/>
      </w:pPr>
      <w:r>
        <w:t>I think it involves the percentage of people by country that believe that women’s rights are essential for democracy. The graphs try to highlight the differences between countries and the percentage of people that believe this to be important.</w:t>
      </w:r>
    </w:p>
    <w:p w14:paraId="518F7791" w14:textId="054CB565" w:rsidR="0077460E" w:rsidRDefault="0077460E" w:rsidP="0045113D">
      <w:pPr>
        <w:pStyle w:val="BodyText"/>
        <w:jc w:val="both"/>
      </w:pPr>
      <w:r w:rsidRPr="0077460E">
        <w:t>What were some areas of improvement?</w:t>
      </w:r>
    </w:p>
    <w:p w14:paraId="6AD78854" w14:textId="3EB2E45D" w:rsidR="0077460E" w:rsidRDefault="0045113D" w:rsidP="0045113D">
      <w:pPr>
        <w:pStyle w:val="BodyText"/>
        <w:jc w:val="both"/>
      </w:pPr>
      <w:r>
        <w:t xml:space="preserve">I believe that there needs to be an explanation or background to explain a little more about the subject. I have had a hard time making sense of what the information wanted to transmit. Perhaps by having added a dashboard explanation and turning the project into a story would have worked out better. </w:t>
      </w:r>
    </w:p>
    <w:p w14:paraId="6FEF9FF2" w14:textId="2761784C" w:rsidR="0045113D" w:rsidRDefault="0045113D" w:rsidP="0045113D">
      <w:pPr>
        <w:pStyle w:val="BodyText"/>
        <w:jc w:val="both"/>
      </w:pPr>
      <w:r>
        <w:t>Also increasing the size of the cells for the graph on the right side since I think people could have a hard time reading the cell’s content.</w:t>
      </w:r>
    </w:p>
    <w:p w14:paraId="07EAD344" w14:textId="6995F7E6" w:rsidR="0077460E" w:rsidRDefault="0077460E" w:rsidP="0045113D">
      <w:pPr>
        <w:pStyle w:val="BodyText"/>
        <w:jc w:val="both"/>
      </w:pPr>
      <w:r w:rsidRPr="0077460E">
        <w:t>What elements would you add to this project?</w:t>
      </w:r>
    </w:p>
    <w:p w14:paraId="39541649" w14:textId="5E4AF9E9" w:rsidR="0077460E" w:rsidRDefault="0045113D" w:rsidP="0045113D">
      <w:pPr>
        <w:pStyle w:val="BodyText"/>
        <w:jc w:val="both"/>
      </w:pPr>
      <w:r>
        <w:t xml:space="preserve">I would convert it into a story and having a previous part explain a little background about the subject. Also making the cells on the right side bigger and on the table at the bottom just present the findings of the selected country. Perhaps also add an overall number for all countries presented. </w:t>
      </w:r>
    </w:p>
    <w:p w14:paraId="7D6257FA" w14:textId="725ACF25" w:rsidR="0045113D" w:rsidRDefault="0045113D" w:rsidP="0045113D">
      <w:pPr>
        <w:pStyle w:val="BodyText"/>
        <w:jc w:val="both"/>
      </w:pPr>
      <w:r>
        <w:t>I would also have added a country comparison graph in order to compare between two countries.</w:t>
      </w:r>
    </w:p>
    <w:p w14:paraId="56B78628" w14:textId="69E7BF4A" w:rsidR="0077460E" w:rsidRDefault="0077460E" w:rsidP="0045113D">
      <w:pPr>
        <w:pStyle w:val="BodyText"/>
        <w:jc w:val="both"/>
      </w:pPr>
      <w:r w:rsidRPr="0077460E">
        <w:t>What were some successful elements of this project?</w:t>
      </w:r>
    </w:p>
    <w:p w14:paraId="7AA272BD" w14:textId="19CB91CF" w:rsidR="0077460E" w:rsidRDefault="0045113D" w:rsidP="0045113D">
      <w:pPr>
        <w:pStyle w:val="BodyText"/>
        <w:jc w:val="both"/>
      </w:pPr>
      <w:r>
        <w:t>I think that the map was an excellent resource since it gives an accurate idea of distinction between the countries that have a higher percentage of people believing that women’s rights should be essential for democracy</w:t>
      </w:r>
      <w:r w:rsidR="0082500D">
        <w:t xml:space="preserve"> and the filtering aspect by selecting the country was a good touch.</w:t>
      </w:r>
    </w:p>
    <w:p w14:paraId="5D083728" w14:textId="2C6311CC" w:rsidR="0045113D" w:rsidRDefault="0045113D" w:rsidP="0045113D">
      <w:pPr>
        <w:pStyle w:val="BodyText"/>
        <w:jc w:val="both"/>
      </w:pPr>
      <w:r>
        <w:t>The bar graph is also a good way to see the difference within the countries about the subject.</w:t>
      </w:r>
    </w:p>
    <w:p w14:paraId="6FAE77AD" w14:textId="50DC5D71" w:rsidR="0082500D" w:rsidRDefault="0082500D" w:rsidP="0045113D">
      <w:pPr>
        <w:pStyle w:val="BodyText"/>
        <w:jc w:val="both"/>
      </w:pPr>
      <w:r>
        <w:t>The color distinction is also good.</w:t>
      </w:r>
    </w:p>
    <w:p w14:paraId="59A29E0C" w14:textId="77777777" w:rsidR="0077460E" w:rsidRDefault="0077460E" w:rsidP="0045113D">
      <w:pPr>
        <w:pStyle w:val="BodyText"/>
        <w:jc w:val="both"/>
      </w:pPr>
      <w:r w:rsidRPr="0077460E">
        <w:t>Any other thoughts you would like to convey to your peer?</w:t>
      </w:r>
    </w:p>
    <w:p w14:paraId="7182C256" w14:textId="1A851D9A" w:rsidR="0077460E" w:rsidRDefault="0082500D" w:rsidP="0045113D">
      <w:pPr>
        <w:jc w:val="both"/>
      </w:pPr>
      <w:r>
        <w:t xml:space="preserve">I think the use of the graphs was a good choice but overall, I think it does not convey a clear message of what the issue is, only that the results differ from country to country. </w:t>
      </w:r>
    </w:p>
    <w:sectPr w:rsidR="0077460E" w:rsidSect="002540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460E"/>
    <w:rsid w:val="0025408F"/>
    <w:rsid w:val="0045113D"/>
    <w:rsid w:val="0077460E"/>
    <w:rsid w:val="0082500D"/>
    <w:rsid w:val="00996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6D6DCF"/>
  <w15:chartTrackingRefBased/>
  <w15:docId w15:val="{05C3DF5F-0E30-634B-AAF6-E3B73BF3E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460E"/>
    <w:pPr>
      <w:spacing w:before="180" w:after="180"/>
    </w:pPr>
  </w:style>
  <w:style w:type="character" w:customStyle="1" w:styleId="BodyTextChar">
    <w:name w:val="Body Text Char"/>
    <w:basedOn w:val="DefaultParagraphFont"/>
    <w:link w:val="BodyText"/>
    <w:rsid w:val="0077460E"/>
  </w:style>
  <w:style w:type="paragraph" w:customStyle="1" w:styleId="FirstParagraph">
    <w:name w:val="First Paragraph"/>
    <w:basedOn w:val="BodyText"/>
    <w:next w:val="BodyText"/>
    <w:qFormat/>
    <w:rsid w:val="00774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Jose Espinosa Plata</dc:creator>
  <cp:keywords/>
  <dc:description/>
  <cp:lastModifiedBy>Alejandro Jose Espinosa Plata</cp:lastModifiedBy>
  <cp:revision>2</cp:revision>
  <dcterms:created xsi:type="dcterms:W3CDTF">2021-05-12T17:52:00Z</dcterms:created>
  <dcterms:modified xsi:type="dcterms:W3CDTF">2021-05-12T18:41:00Z</dcterms:modified>
</cp:coreProperties>
</file>